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0" w:name="internship-application-letter"/>
    <w:p>
      <w:pPr>
        <w:pStyle w:val="Heading1"/>
      </w:pPr>
      <w:r>
        <w:t xml:space="preserve">Internship Application Letter</w:t>
      </w:r>
    </w:p>
    <w:p>
      <w:pPr>
        <w:pStyle w:val="FirstParagraph"/>
      </w:pPr>
      <w:r>
        <w:t xml:space="preserve">For Diplomat Internship Program at Indonesian Ministry of Foreign Affairs, Jakarta</w:t>
      </w:r>
    </w:p>
    <w:bookmarkEnd w:id="20"/>
    <w:p>
      <w:pPr>
        <w:pStyle w:val="BodyText"/>
      </w:pPr>
      <w:r>
        <w:t xml:space="preserve">Ms. Fatima Rahman</w:t>
      </w:r>
    </w:p>
    <w:p>
      <w:pPr>
        <w:pStyle w:val="BodyText"/>
      </w:pPr>
      <w:r>
        <w:t xml:space="preserve">Head of Human Resources Development</w:t>
      </w:r>
    </w:p>
    <w:p>
      <w:pPr>
        <w:pStyle w:val="BodyText"/>
      </w:pPr>
      <w:r>
        <w:t xml:space="preserve">Indonesian Ministry of Foreign Affairs (Kementerian Luar Negeri)</w:t>
      </w:r>
    </w:p>
    <w:p>
      <w:pPr>
        <w:pStyle w:val="BodyText"/>
      </w:pPr>
      <w:r>
        <w:t xml:space="preserve">Jalan Pejambon No. 6, Jakarta Pusat 10110</w:t>
      </w:r>
    </w:p>
    <w:p>
      <w:pPr>
        <w:pStyle w:val="BodyText"/>
      </w:pPr>
      <w:r>
        <w:t xml:space="preserve">Indonesia</w:t>
      </w:r>
    </w:p>
    <w:p>
      <w:pPr>
        <w:pStyle w:val="BodyText"/>
      </w:pPr>
      <w:r>
        <w:t xml:space="preserve">Date: October 26, 2023</w:t>
      </w:r>
    </w:p>
    <w:p>
      <w:pPr>
        <w:pStyle w:val="BodyText"/>
      </w:pPr>
      <w:r>
        <w:t xml:space="preserve">Dear Ms. Rahman,</w:t>
      </w:r>
    </w:p>
    <w:p>
      <w:pPr>
        <w:pStyle w:val="BodyText"/>
      </w:pPr>
      <w:r>
        <w:t xml:space="preserve">I am writing to express my profound enthusiasm for the Diplomat Internship Program at the Indonesian Ministry of Foreign Affairs in Jakarta, as advertised on the official government portal. This Internship Application Letter represents not merely a formal submission, but a testament to my lifelong commitment to international relations and my aspiration to contribute meaningfully to Indonesia’s diplomatic landscape. Having meticulously researched Indonesia's strategic position in global affairs and its pivotal role within Southeast Asia, I am convinced that an internship opportunity in Jakarta—where diplomacy is both practiced and perfected—would be the cornerstone of my professional development as a future Diplomat.</w:t>
      </w:r>
    </w:p>
    <w:p>
      <w:pPr>
        <w:pStyle w:val="BodyText"/>
      </w:pPr>
      <w:r>
        <w:t xml:space="preserve">My academic journey at Georgetown University’s Edmund A. Walsh School of Foreign Service has equipped me with rigorous theoretical knowledge in international relations, conflict resolution, and multilateral diplomacy. However, it was my semester studying Indonesian language and culture at Universitas Indonesia (UI) in Depok that ignited my deep connection to the archipelago’s diplomatic ethos. During this exchange program, I immersed myself in Jakarta’s vibrant diplomatic ecosystem—from attending ASEAN ministerial meetings at the JCC to volunteering with the Indonesian Foreign Policy Community (IFPC), where I assisted in organizing dialogue forums on maritime security. These experiences revealed Jakarta as a unique confluence of global and local diplomacy, where historical narratives like the 1955 Bandung Conference still shape contemporary foreign policy. It is precisely this dynamic environment of Indonesia Jakarta that I seek to engage with as an intern.</w:t>
      </w:r>
    </w:p>
    <w:p>
      <w:pPr>
        <w:pStyle w:val="BodyText"/>
      </w:pPr>
      <w:r>
        <w:t xml:space="preserve">What distinguishes my candidacy is not merely academic excellence—I graduated magna cum laude with a focus on Southeast Asian geopolitics—but my proactive engagement in real-world diplomatic contexts. I served as a youth delegate for the United States at the 2022 Model UN Summit, where I drafted resolutions on climate cooperation that mirrored Indonesia’s initiatives under its G-20 presidency. More significantly, I spent three months interning with the Indonesian Embassy in Washington D.C., assisting with consular affairs and cultural promotion. This role afforded me rare insights into how Jakarta formulates policy responses to regional challenges—from the South China Sea disputes to pandemic diplomacy—and cemented my resolve to work within Indonesia’s own diplomatic machinery. I observed firsthand how diplomats in Jakarta navigate complex relationships between ASEAN partners, major powers, and multilateral bodies like the UN, embodying the strategic nuance that defines modern Indonesian statecraft.</w:t>
      </w:r>
    </w:p>
    <w:p>
      <w:pPr>
        <w:pStyle w:val="BodyText"/>
      </w:pPr>
      <w:r>
        <w:t xml:space="preserve">As I prepare for my internship at Indonesia Jakarta, I am eager to contribute to your ministry’s critical work in advancing Indonesia’s “global archipelago” diplomacy. My fluency in Bahasa Indonesia (advanced proficiency), English (native), and basic Malay will allow me to support cross-cultural communication during meetings with ASEAN partners. I am particularly keen to assist in drafting policy briefs on economic diplomacy, as seen in recent initiatives like the Indonesia-China Comprehensive Strategic Partnership, and to learn from your team’s expertise in managing Indonesia’s delicate balancing act between Western democracies and emerging economies. In Jakarta, where diplomatic discourse happens amid the rhythm of Javanese ceremonies and bustling urban life, I aim to absorb not just procedural knowledge but the cultural intelligence essential for effective Diplomat work.</w:t>
      </w:r>
    </w:p>
    <w:p>
      <w:pPr>
        <w:pStyle w:val="BodyText"/>
      </w:pPr>
      <w:r>
        <w:t xml:space="preserve">I recognize that an internship at Indonesia Jakarta is more than a professional milestone—it is a cultural initiation. Having witnessed how Indonesian diplomats transform local wisdom into global influence (e.g., the concept of “musyawarah” guiding consensus-building in ASEAN), I understand that my role would extend beyond administrative support. I am prepared to immerse myself in Jakarta’s diplomatic corridors, attending events like the annual Indonesia-ASEAN Dialogue and participating in cultural exchanges that strengthen soft power. My prior work with NGOs on youth mobility programs across Southeast Asia has taught me to bridge divides—a skill critical for any Diplomat navigating Jakarta’s diverse political landscape. Moreover, I have studied Indonesia’s foreign policy doctrine under President Jokowi, particularly its emphasis on “foreign policy as a tool for national development,” and I am eager to apply this framework practically.</w:t>
      </w:r>
    </w:p>
    <w:p>
      <w:pPr>
        <w:pStyle w:val="BodyText"/>
      </w:pPr>
      <w:r>
        <w:t xml:space="preserve">My ultimate goal is to become a Diplomat who champions Indonesia’s vision of inclusive global governance. The Ministry of Foreign Affairs in Jakarta has long been the crucible for such careers, producing leaders who shaped landmark agreements like the CPTPP accession and climate accords at COP26. An internship here would provide irreplaceable mentorship from seasoned ambassadors—many of whom I have studied through their publications on Indonesia’s “middle power” diplomacy—and direct exposure to policy processes that resonate globally. I am not merely seeking an opportunity; I seek a transformative step toward embodying the values of Indonesian statecraft: resilience, inclusivity, and strategic foresight.</w:t>
      </w:r>
    </w:p>
    <w:p>
      <w:pPr>
        <w:pStyle w:val="BodyText"/>
      </w:pPr>
      <w:r>
        <w:t xml:space="preserve">I have attached my CV, academic transcripts, and a letter of recommendation from Professor Arifin Siregar (Director of International Relations at UI), who has guided my research on Indonesia’s foreign policy evolution. I welcome the opportunity to discuss how my background in international negotiation and cultural adaptation aligns with your ministry’s objectives. Thank you for considering this Internship Application Letter as a reflection of my dedication to serving the diplomatic mission of Indonesia Jakarta. I look forward to contributing meaningfully to your team and learning from the legacy that defines Indonesia’s place on the world stage.</w:t>
      </w:r>
    </w:p>
    <w:p>
      <w:pPr>
        <w:pStyle w:val="BodyText"/>
      </w:pPr>
      <w:r>
        <w:t xml:space="preserve">Sincerely,</w:t>
      </w:r>
    </w:p>
    <w:p>
      <w:pPr>
        <w:pStyle w:val="BodyText"/>
      </w:pPr>
      <w:r>
        <w:br/>
      </w:r>
      <w:r>
        <w:br/>
      </w:r>
      <w:r>
        <w:br/>
      </w:r>
    </w:p>
    <w:p>
      <w:pPr>
        <w:pStyle w:val="BodyText"/>
      </w:pPr>
      <w:r>
        <w:t xml:space="preserve">Emma Chen</w:t>
      </w:r>
    </w:p>
    <w:p>
      <w:pPr>
        <w:pStyle w:val="BodyText"/>
      </w:pPr>
      <w:r>
        <w:t xml:space="preserve">Georgetown University, B.A. in International Relations</w:t>
      </w:r>
    </w:p>
    <w:p>
      <w:pPr>
        <w:pStyle w:val="BodyText"/>
      </w:pPr>
      <w:r>
        <w:t xml:space="preserve">Email: emma.chen@georgetown.edu | Phone: +1-202-555-7890</w:t>
      </w:r>
    </w:p>
    <w:p>
      <w:pPr>
        <w:pStyle w:val="BodyText"/>
      </w:pPr>
      <w:r>
        <w:t xml:space="preserve">This Internship Application Letter is submitted in compliance with the Indonesian Ministry of Foreign Affairs’ guidelines for international trainees. Word count: 8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in Indonesia Jakarta</dc:title>
  <dc:creator/>
  <dc:language>en</dc:language>
  <cp:keywords/>
  <dcterms:created xsi:type="dcterms:W3CDTF">2025-12-09T07:47:15Z</dcterms:created>
  <dcterms:modified xsi:type="dcterms:W3CDTF">2025-12-09T07:47:15Z</dcterms:modified>
</cp:coreProperties>
</file>

<file path=docProps/custom.xml><?xml version="1.0" encoding="utf-8"?>
<Properties xmlns="http://schemas.openxmlformats.org/officeDocument/2006/custom-properties" xmlns:vt="http://schemas.openxmlformats.org/officeDocument/2006/docPropsVTypes"/>
</file>